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vtexter"/>
      <w:r>
        <w:t xml:space="preserve">Elevtexter</w:t>
      </w:r>
      <w:bookmarkEnd w:id="20"/>
    </w:p>
    <w:p>
      <w:pPr>
        <w:pStyle w:val="Heading2"/>
      </w:pPr>
      <w:bookmarkStart w:id="21" w:name="text-1-a"/>
      <w:r>
        <w:t xml:space="preserve">Text 1: A</w:t>
      </w:r>
      <w:bookmarkEnd w:id="21"/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p>
      <w:pPr>
        <w:pStyle w:val="Heading2"/>
      </w:pPr>
      <w:bookmarkStart w:id="22" w:name="text-2-e"/>
      <w:r>
        <w:t xml:space="preserve">Text 2: E</w:t>
      </w:r>
      <w:bookmarkEnd w:id="22"/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p>
      <w:pPr>
        <w:pStyle w:val="Heading2"/>
      </w:pPr>
      <w:bookmarkStart w:id="23" w:name="text-3-a"/>
      <w:r>
        <w:t xml:space="preserve">Text 3: A</w:t>
      </w:r>
      <w:bookmarkEnd w:id="23"/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8:20:41Z</dcterms:created>
  <dcterms:modified xsi:type="dcterms:W3CDTF">2024-09-02T0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